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269CD" w14:textId="16FF12EF" w:rsidR="008C343A" w:rsidRDefault="008C343A">
      <w:pPr>
        <w:rPr>
          <w:lang w:val="en-US"/>
        </w:rPr>
      </w:pPr>
      <w:r>
        <w:rPr>
          <w:lang w:val="en-US"/>
        </w:rPr>
        <w:t xml:space="preserve">Sources: </w:t>
      </w:r>
      <w:hyperlink r:id="rId4" w:history="1">
        <w:r w:rsidRPr="008C343A">
          <w:rPr>
            <w:rStyle w:val="Hyperlink"/>
            <w:lang w:val="en-US"/>
          </w:rPr>
          <w:t>Accusonus</w:t>
        </w:r>
      </w:hyperlink>
    </w:p>
    <w:p w14:paraId="7AF97BFD" w14:textId="056688EB" w:rsidR="008C343A" w:rsidRDefault="008C343A">
      <w:pPr>
        <w:rPr>
          <w:lang w:val="en-US"/>
        </w:rPr>
      </w:pPr>
      <w:r>
        <w:rPr>
          <w:lang w:val="en-US"/>
        </w:rPr>
        <w:t xml:space="preserve">Microphone - </w:t>
      </w:r>
      <w:r w:rsidRPr="008C343A">
        <w:rPr>
          <w:lang w:val="en-US"/>
        </w:rPr>
        <w:t>A microphone is a type of transducer – a device that converts energy from one form to another (in this case, the kinetic energy or air movement to an electrical current)</w:t>
      </w:r>
    </w:p>
    <w:p w14:paraId="499F3FAA" w14:textId="100B26DF" w:rsidR="008C343A" w:rsidRPr="008C343A" w:rsidRDefault="008D5487">
      <w:pPr>
        <w:rPr>
          <w:lang w:val="en-US"/>
        </w:rPr>
      </w:pPr>
      <w:r>
        <w:rPr>
          <w:lang w:val="en-US"/>
        </w:rPr>
        <w:t xml:space="preserve"> Level, balance, EQ, compression, audio bit depth</w:t>
      </w:r>
    </w:p>
    <w:sectPr w:rsidR="008C343A" w:rsidRPr="008C34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TQytbAwsQTSlko6SsGpxcWZ+XkgBYa1AHNb9OosAAAA"/>
  </w:docVars>
  <w:rsids>
    <w:rsidRoot w:val="008C343A"/>
    <w:rsid w:val="00787D4C"/>
    <w:rsid w:val="008C343A"/>
    <w:rsid w:val="008D5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7A677"/>
  <w15:chartTrackingRefBased/>
  <w15:docId w15:val="{2B9699F7-9604-410F-A886-A3381A618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34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4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log.accusonus.com/science-of-sound/how-microphones-wor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1</cp:revision>
  <dcterms:created xsi:type="dcterms:W3CDTF">2021-05-21T06:14:00Z</dcterms:created>
  <dcterms:modified xsi:type="dcterms:W3CDTF">2021-05-21T07:23:00Z</dcterms:modified>
</cp:coreProperties>
</file>